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C7D11-AF25-4D5E-9DDB-65FBB115A9C0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